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55"/>
        <w:gridCol w:w="4173"/>
        <w:gridCol w:w="328"/>
        <w:gridCol w:w="4160"/>
      </w:tblGrid>
      <w:tr w:rsidR="00C93FB9" w14:paraId="4F2F38E1" w14:textId="77777777" w:rsidTr="00C53BA4">
        <w:tc>
          <w:tcPr>
            <w:tcW w:w="9016" w:type="dxa"/>
            <w:gridSpan w:val="4"/>
            <w:vAlign w:val="center"/>
          </w:tcPr>
          <w:p w14:paraId="4430BEA4" w14:textId="1883262D" w:rsidR="00C93FB9" w:rsidRPr="00C93FB9" w:rsidRDefault="00C93FB9" w:rsidP="00C53BA4">
            <w:pPr>
              <w:jc w:val="center"/>
              <w:rPr>
                <w:b/>
                <w:bCs/>
              </w:rPr>
            </w:pPr>
            <w:r w:rsidRPr="00A01FCB">
              <w:rPr>
                <w:b/>
                <w:bCs/>
              </w:rPr>
              <w:t>Title</w:t>
            </w:r>
          </w:p>
        </w:tc>
      </w:tr>
      <w:tr w:rsidR="00C93FB9" w14:paraId="1088F3C7" w14:textId="77777777" w:rsidTr="00C53BA4">
        <w:trPr>
          <w:trHeight w:val="422"/>
        </w:trPr>
        <w:tc>
          <w:tcPr>
            <w:tcW w:w="9016" w:type="dxa"/>
            <w:gridSpan w:val="4"/>
            <w:vAlign w:val="center"/>
          </w:tcPr>
          <w:p w14:paraId="61A5E18F" w14:textId="77777777" w:rsidR="00C93FB9" w:rsidRPr="00CE2079" w:rsidRDefault="00C93FB9" w:rsidP="00C53BA4">
            <w:pPr>
              <w:jc w:val="center"/>
              <w:rPr>
                <w:sz w:val="22"/>
                <w:szCs w:val="22"/>
              </w:rPr>
            </w:pPr>
          </w:p>
        </w:tc>
      </w:tr>
      <w:tr w:rsidR="00C93FB9" w14:paraId="2F57EC08" w14:textId="77777777" w:rsidTr="00C53BA4">
        <w:tc>
          <w:tcPr>
            <w:tcW w:w="9016" w:type="dxa"/>
            <w:gridSpan w:val="4"/>
            <w:vAlign w:val="center"/>
          </w:tcPr>
          <w:p w14:paraId="70FCE5CB" w14:textId="68BD83F7" w:rsidR="00C93FB9" w:rsidRPr="00A01FCB" w:rsidRDefault="00C93FB9" w:rsidP="00C53BA4">
            <w:pPr>
              <w:jc w:val="center"/>
            </w:pPr>
            <w:r w:rsidRPr="00A01FCB">
              <w:rPr>
                <w:b/>
                <w:bCs/>
              </w:rPr>
              <w:t>Authors</w:t>
            </w:r>
          </w:p>
        </w:tc>
      </w:tr>
      <w:tr w:rsidR="00BC31C1" w14:paraId="42F16945" w14:textId="2AB14C03" w:rsidTr="00C53BA4">
        <w:trPr>
          <w:trHeight w:val="386"/>
        </w:trPr>
        <w:tc>
          <w:tcPr>
            <w:tcW w:w="355" w:type="dxa"/>
            <w:vAlign w:val="center"/>
          </w:tcPr>
          <w:p w14:paraId="27BD0E4C" w14:textId="20DEBCA6" w:rsidR="00BE1477" w:rsidRPr="00CE2079" w:rsidRDefault="00BE1477" w:rsidP="00A01FCB">
            <w:pPr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1</w:t>
            </w:r>
          </w:p>
        </w:tc>
        <w:tc>
          <w:tcPr>
            <w:tcW w:w="4173" w:type="dxa"/>
            <w:vAlign w:val="center"/>
          </w:tcPr>
          <w:p w14:paraId="28703CE2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7" w:type="dxa"/>
            <w:vAlign w:val="center"/>
          </w:tcPr>
          <w:p w14:paraId="7BF9DAAD" w14:textId="79C3876A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5</w:t>
            </w:r>
          </w:p>
        </w:tc>
        <w:tc>
          <w:tcPr>
            <w:tcW w:w="4161" w:type="dxa"/>
            <w:vAlign w:val="center"/>
          </w:tcPr>
          <w:p w14:paraId="6EBDE58E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</w:tr>
      <w:tr w:rsidR="00BC31C1" w14:paraId="78AE41E1" w14:textId="77777777" w:rsidTr="00C53BA4">
        <w:trPr>
          <w:trHeight w:val="366"/>
        </w:trPr>
        <w:tc>
          <w:tcPr>
            <w:tcW w:w="355" w:type="dxa"/>
            <w:vAlign w:val="center"/>
          </w:tcPr>
          <w:p w14:paraId="594417C7" w14:textId="6AE39ADD" w:rsidR="00BE1477" w:rsidRPr="00CE2079" w:rsidRDefault="00BE1477" w:rsidP="00A01FCB">
            <w:pPr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2</w:t>
            </w:r>
          </w:p>
        </w:tc>
        <w:tc>
          <w:tcPr>
            <w:tcW w:w="4173" w:type="dxa"/>
            <w:vAlign w:val="center"/>
          </w:tcPr>
          <w:p w14:paraId="24510230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7" w:type="dxa"/>
            <w:vAlign w:val="center"/>
          </w:tcPr>
          <w:p w14:paraId="52CDBD8F" w14:textId="6E02FE09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6</w:t>
            </w:r>
          </w:p>
        </w:tc>
        <w:tc>
          <w:tcPr>
            <w:tcW w:w="4161" w:type="dxa"/>
            <w:vAlign w:val="center"/>
          </w:tcPr>
          <w:p w14:paraId="39EDF3C9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</w:tr>
      <w:tr w:rsidR="00BC31C1" w14:paraId="38AF6B27" w14:textId="77777777" w:rsidTr="00C53BA4">
        <w:trPr>
          <w:trHeight w:val="404"/>
        </w:trPr>
        <w:tc>
          <w:tcPr>
            <w:tcW w:w="355" w:type="dxa"/>
            <w:vAlign w:val="center"/>
          </w:tcPr>
          <w:p w14:paraId="7730025A" w14:textId="38B9003B" w:rsidR="00BE1477" w:rsidRPr="00CE2079" w:rsidRDefault="00BE1477" w:rsidP="00A01FCB">
            <w:pPr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3</w:t>
            </w:r>
          </w:p>
        </w:tc>
        <w:tc>
          <w:tcPr>
            <w:tcW w:w="4173" w:type="dxa"/>
            <w:vAlign w:val="center"/>
          </w:tcPr>
          <w:p w14:paraId="07D7206C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7" w:type="dxa"/>
            <w:vAlign w:val="center"/>
          </w:tcPr>
          <w:p w14:paraId="63038E19" w14:textId="03D888EC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7</w:t>
            </w:r>
          </w:p>
        </w:tc>
        <w:tc>
          <w:tcPr>
            <w:tcW w:w="4161" w:type="dxa"/>
            <w:vAlign w:val="center"/>
          </w:tcPr>
          <w:p w14:paraId="1A6F3E22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</w:tr>
      <w:tr w:rsidR="00BC31C1" w14:paraId="3C3880DC" w14:textId="77777777" w:rsidTr="00C53BA4">
        <w:trPr>
          <w:trHeight w:val="404"/>
        </w:trPr>
        <w:tc>
          <w:tcPr>
            <w:tcW w:w="355" w:type="dxa"/>
            <w:vAlign w:val="center"/>
          </w:tcPr>
          <w:p w14:paraId="369506A8" w14:textId="5EB45641" w:rsidR="00BE1477" w:rsidRPr="00CE2079" w:rsidRDefault="00BE1477" w:rsidP="00A01FCB">
            <w:pPr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4</w:t>
            </w:r>
          </w:p>
        </w:tc>
        <w:tc>
          <w:tcPr>
            <w:tcW w:w="4173" w:type="dxa"/>
            <w:vAlign w:val="center"/>
          </w:tcPr>
          <w:p w14:paraId="0E2D2AD5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7" w:type="dxa"/>
            <w:vAlign w:val="center"/>
          </w:tcPr>
          <w:p w14:paraId="75D0F203" w14:textId="25097DB5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  <w:r w:rsidRPr="00CE2079">
              <w:rPr>
                <w:sz w:val="22"/>
                <w:szCs w:val="22"/>
              </w:rPr>
              <w:t>8</w:t>
            </w:r>
          </w:p>
        </w:tc>
        <w:tc>
          <w:tcPr>
            <w:tcW w:w="4161" w:type="dxa"/>
            <w:vAlign w:val="center"/>
          </w:tcPr>
          <w:p w14:paraId="6BE1459D" w14:textId="77777777" w:rsidR="00BE1477" w:rsidRPr="00CE2079" w:rsidRDefault="00BE1477" w:rsidP="00C53BA4">
            <w:pPr>
              <w:jc w:val="center"/>
              <w:rPr>
                <w:sz w:val="22"/>
                <w:szCs w:val="22"/>
              </w:rPr>
            </w:pPr>
          </w:p>
        </w:tc>
      </w:tr>
      <w:tr w:rsidR="00C93FB9" w14:paraId="28DE422E" w14:textId="77777777" w:rsidTr="00C53BA4">
        <w:trPr>
          <w:trHeight w:val="359"/>
        </w:trPr>
        <w:tc>
          <w:tcPr>
            <w:tcW w:w="9016" w:type="dxa"/>
            <w:gridSpan w:val="4"/>
            <w:vAlign w:val="center"/>
          </w:tcPr>
          <w:p w14:paraId="426060C5" w14:textId="4C92F042" w:rsidR="00C93FB9" w:rsidRDefault="00C93FB9" w:rsidP="00C53BA4">
            <w:pPr>
              <w:jc w:val="center"/>
            </w:pPr>
            <w:r w:rsidRPr="00A01FCB">
              <w:rPr>
                <w:b/>
                <w:bCs/>
              </w:rPr>
              <w:t>Affiliation</w:t>
            </w:r>
          </w:p>
        </w:tc>
      </w:tr>
      <w:tr w:rsidR="00C93FB9" w14:paraId="5D3DC238" w14:textId="77777777" w:rsidTr="00BE1477">
        <w:trPr>
          <w:trHeight w:val="800"/>
        </w:trPr>
        <w:tc>
          <w:tcPr>
            <w:tcW w:w="9016" w:type="dxa"/>
            <w:gridSpan w:val="4"/>
          </w:tcPr>
          <w:p w14:paraId="719D9688" w14:textId="77777777" w:rsidR="00C93FB9" w:rsidRPr="00CE2079" w:rsidRDefault="00C93FB9" w:rsidP="00160E4E">
            <w:pPr>
              <w:rPr>
                <w:sz w:val="22"/>
                <w:szCs w:val="22"/>
              </w:rPr>
            </w:pPr>
          </w:p>
        </w:tc>
      </w:tr>
      <w:tr w:rsidR="00C93FB9" w14:paraId="429E6ACC" w14:textId="77777777" w:rsidTr="00BE1477">
        <w:tc>
          <w:tcPr>
            <w:tcW w:w="9016" w:type="dxa"/>
            <w:gridSpan w:val="4"/>
          </w:tcPr>
          <w:p w14:paraId="44065958" w14:textId="039C812C" w:rsidR="00C93FB9" w:rsidRPr="00A01FCB" w:rsidRDefault="00A01FCB" w:rsidP="00C93FB9">
            <w:pPr>
              <w:jc w:val="center"/>
            </w:pPr>
            <w:r w:rsidRPr="00A01FCB">
              <w:rPr>
                <w:b/>
                <w:bCs/>
              </w:rPr>
              <w:t xml:space="preserve">Extended </w:t>
            </w:r>
            <w:r w:rsidR="00C93FB9" w:rsidRPr="00A01FCB">
              <w:rPr>
                <w:b/>
                <w:bCs/>
              </w:rPr>
              <w:t>Abstract</w:t>
            </w:r>
            <w:r w:rsidR="00BC31C1" w:rsidRPr="00A01FC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3000</w:t>
            </w:r>
            <w:r w:rsidR="00BC31C1" w:rsidRPr="00A01FCB">
              <w:rPr>
                <w:b/>
                <w:bCs/>
              </w:rPr>
              <w:t xml:space="preserve"> chars maximum)</w:t>
            </w:r>
          </w:p>
        </w:tc>
      </w:tr>
      <w:tr w:rsidR="00BC31C1" w14:paraId="45A5EE16" w14:textId="77777777" w:rsidTr="00A01FCB">
        <w:trPr>
          <w:trHeight w:val="9944"/>
        </w:trPr>
        <w:tc>
          <w:tcPr>
            <w:tcW w:w="9016" w:type="dxa"/>
            <w:gridSpan w:val="4"/>
          </w:tcPr>
          <w:p w14:paraId="439EFEE8" w14:textId="26141B20" w:rsidR="00A01FCB" w:rsidRPr="00CE2079" w:rsidRDefault="00A01FCB" w:rsidP="00A01FCB">
            <w:pPr>
              <w:rPr>
                <w:sz w:val="22"/>
                <w:szCs w:val="22"/>
              </w:rPr>
            </w:pPr>
          </w:p>
        </w:tc>
      </w:tr>
    </w:tbl>
    <w:p w14:paraId="19EDCCCE" w14:textId="77777777" w:rsidR="00983482" w:rsidRDefault="00983482" w:rsidP="00BE1477"/>
    <w:sectPr w:rsidR="00983482" w:rsidSect="00A01FCB">
      <w:headerReference w:type="default" r:id="rId7"/>
      <w:pgSz w:w="11906" w:h="16838" w:code="9"/>
      <w:pgMar w:top="1152" w:right="1440" w:bottom="288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DA0C2" w14:textId="77777777" w:rsidR="008F0D84" w:rsidRDefault="008F0D84" w:rsidP="00C93FB9">
      <w:pPr>
        <w:spacing w:after="0" w:line="240" w:lineRule="auto"/>
      </w:pPr>
      <w:r>
        <w:separator/>
      </w:r>
    </w:p>
  </w:endnote>
  <w:endnote w:type="continuationSeparator" w:id="0">
    <w:p w14:paraId="02E3B3D2" w14:textId="77777777" w:rsidR="008F0D84" w:rsidRDefault="008F0D84" w:rsidP="00C9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ABA88" w14:textId="77777777" w:rsidR="008F0D84" w:rsidRDefault="008F0D84" w:rsidP="00C93FB9">
      <w:pPr>
        <w:spacing w:after="0" w:line="240" w:lineRule="auto"/>
      </w:pPr>
      <w:r>
        <w:separator/>
      </w:r>
    </w:p>
  </w:footnote>
  <w:footnote w:type="continuationSeparator" w:id="0">
    <w:p w14:paraId="3EA0DECB" w14:textId="77777777" w:rsidR="008F0D84" w:rsidRDefault="008F0D84" w:rsidP="00C9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55"/>
      <w:gridCol w:w="4882"/>
      <w:gridCol w:w="1979"/>
    </w:tblGrid>
    <w:tr w:rsidR="00C93FB9" w14:paraId="73637587" w14:textId="77777777" w:rsidTr="00C93FB9">
      <w:tc>
        <w:tcPr>
          <w:tcW w:w="2155" w:type="dxa"/>
          <w:vAlign w:val="center"/>
        </w:tcPr>
        <w:p w14:paraId="4CCE919C" w14:textId="41DD69E9" w:rsidR="00C93FB9" w:rsidRPr="00C93FB9" w:rsidRDefault="00C93FB9" w:rsidP="00C93FB9">
          <w:pPr>
            <w:pStyle w:val="Intestazione"/>
            <w:spacing w:line="420" w:lineRule="exact"/>
            <w:jc w:val="center"/>
            <w:rPr>
              <w:b/>
              <w:bCs/>
              <w:color w:val="2F5496" w:themeColor="accent1" w:themeShade="BF"/>
              <w:sz w:val="48"/>
              <w:szCs w:val="48"/>
            </w:rPr>
          </w:pPr>
          <w:r w:rsidRPr="00C93FB9">
            <w:rPr>
              <w:b/>
              <w:bCs/>
              <w:color w:val="2F5496" w:themeColor="accent1" w:themeShade="BF"/>
              <w:sz w:val="48"/>
              <w:szCs w:val="48"/>
            </w:rPr>
            <w:t>EMMS 2026</w:t>
          </w:r>
        </w:p>
      </w:tc>
      <w:tc>
        <w:tcPr>
          <w:tcW w:w="4882" w:type="dxa"/>
          <w:vAlign w:val="center"/>
        </w:tcPr>
        <w:p w14:paraId="0D33CBF8" w14:textId="4B1A58D4" w:rsidR="00C93FB9" w:rsidRPr="00C93FB9" w:rsidRDefault="00C93FB9" w:rsidP="00C93FB9">
          <w:pPr>
            <w:pStyle w:val="Intestazione"/>
            <w:spacing w:line="280" w:lineRule="exact"/>
            <w:jc w:val="center"/>
            <w:rPr>
              <w:color w:val="2F5496" w:themeColor="accent1" w:themeShade="BF"/>
              <w:sz w:val="32"/>
              <w:szCs w:val="32"/>
            </w:rPr>
          </w:pPr>
          <w:r w:rsidRPr="00C93FB9">
            <w:rPr>
              <w:b/>
              <w:bCs/>
              <w:color w:val="2F5496" w:themeColor="accent1" w:themeShade="BF"/>
              <w:sz w:val="32"/>
              <w:szCs w:val="32"/>
            </w:rPr>
            <w:t>ENGINEERING METHODOLOGIES FOR MEDICINE AND SPORT</w:t>
          </w:r>
        </w:p>
      </w:tc>
      <w:tc>
        <w:tcPr>
          <w:tcW w:w="1979" w:type="dxa"/>
        </w:tcPr>
        <w:p w14:paraId="1724A1E4" w14:textId="2EAF4C2F" w:rsidR="00C93FB9" w:rsidRDefault="00C93FB9" w:rsidP="00A01FCB">
          <w:pPr>
            <w:pStyle w:val="Intestazione"/>
            <w:jc w:val="right"/>
          </w:pPr>
          <w:r w:rsidRPr="00C93FB9">
            <w:drawing>
              <wp:inline distT="0" distB="0" distL="0" distR="0" wp14:anchorId="160A7F1E" wp14:editId="1DD1138D">
                <wp:extent cx="931741" cy="711065"/>
                <wp:effectExtent l="0" t="0" r="1905" b="0"/>
                <wp:docPr id="647957994" name="object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object 18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1491" cy="7337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2FD8936" w14:textId="5DC2F179" w:rsidR="00C93FB9" w:rsidRDefault="00C93FB9" w:rsidP="00A01FCB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2NTc2NjMzMjC0sLBQ0lEKTi0uzszPAykwrAUAilqInywAAAA="/>
  </w:docVars>
  <w:rsids>
    <w:rsidRoot w:val="00D61567"/>
    <w:rsid w:val="00311F51"/>
    <w:rsid w:val="007A46A2"/>
    <w:rsid w:val="00814B26"/>
    <w:rsid w:val="008F0D84"/>
    <w:rsid w:val="00983482"/>
    <w:rsid w:val="009F5FA3"/>
    <w:rsid w:val="00A01FCB"/>
    <w:rsid w:val="00AC1B44"/>
    <w:rsid w:val="00AF612C"/>
    <w:rsid w:val="00BC31C1"/>
    <w:rsid w:val="00BE1477"/>
    <w:rsid w:val="00C53BA4"/>
    <w:rsid w:val="00C72DB4"/>
    <w:rsid w:val="00C93FB9"/>
    <w:rsid w:val="00CE2079"/>
    <w:rsid w:val="00D565A0"/>
    <w:rsid w:val="00D61567"/>
    <w:rsid w:val="00F9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FDCA2D"/>
  <w15:chartTrackingRefBased/>
  <w15:docId w15:val="{3C1717BC-B569-4646-92C9-3A08C9527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D615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615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6156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615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6156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615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615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615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615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6156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615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6156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61567"/>
    <w:rPr>
      <w:rFonts w:eastAsiaTheme="majorEastAsia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61567"/>
    <w:rPr>
      <w:rFonts w:eastAsiaTheme="majorEastAsia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61567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61567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61567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61567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D615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D615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615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615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D615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D61567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D6156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D61567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D6156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D61567"/>
    <w:rPr>
      <w:i/>
      <w:iCs/>
      <w:color w:val="2F5496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D61567"/>
    <w:rPr>
      <w:b/>
      <w:bCs/>
      <w:smallCaps/>
      <w:color w:val="2F5496" w:themeColor="accent1" w:themeShade="BF"/>
      <w:spacing w:val="5"/>
    </w:rPr>
  </w:style>
  <w:style w:type="table" w:styleId="Grigliatabella">
    <w:name w:val="Table Grid"/>
    <w:basedOn w:val="Tabellanormale"/>
    <w:uiPriority w:val="39"/>
    <w:rsid w:val="00C93F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93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93FB9"/>
  </w:style>
  <w:style w:type="paragraph" w:styleId="Pidipagina">
    <w:name w:val="footer"/>
    <w:basedOn w:val="Normale"/>
    <w:link w:val="PidipaginaCarattere"/>
    <w:uiPriority w:val="99"/>
    <w:unhideWhenUsed/>
    <w:rsid w:val="00C93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93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7E6E4-697A-4E8C-8BC9-93A869661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0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zo bonaiuto</dc:creator>
  <cp:keywords/>
  <dc:description/>
  <cp:lastModifiedBy>vincenzo bonaiuto</cp:lastModifiedBy>
  <cp:revision>7</cp:revision>
  <dcterms:created xsi:type="dcterms:W3CDTF">2025-09-26T10:48:00Z</dcterms:created>
  <dcterms:modified xsi:type="dcterms:W3CDTF">2025-09-2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888d0-f879-4730-9f96-ff210be7088c</vt:lpwstr>
  </property>
</Properties>
</file>